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3360A" w14:textId="77777777" w:rsidR="00715280" w:rsidRDefault="00715280" w:rsidP="00B737B0">
      <w:pPr>
        <w:jc w:val="center"/>
      </w:pPr>
    </w:p>
    <w:p w14:paraId="79FF4C1D" w14:textId="77777777" w:rsidR="00715280" w:rsidRDefault="00715280" w:rsidP="00B737B0">
      <w:pPr>
        <w:jc w:val="center"/>
      </w:pPr>
    </w:p>
    <w:p w14:paraId="79182ACE" w14:textId="77777777" w:rsidR="00715280" w:rsidRDefault="00715280" w:rsidP="00B737B0">
      <w:pPr>
        <w:jc w:val="center"/>
      </w:pPr>
    </w:p>
    <w:p w14:paraId="3C9ABF3F" w14:textId="77777777" w:rsidR="00715280" w:rsidRDefault="00715280" w:rsidP="00B737B0">
      <w:pPr>
        <w:jc w:val="center"/>
      </w:pPr>
    </w:p>
    <w:p w14:paraId="1719A63C" w14:textId="77777777" w:rsidR="00715280" w:rsidRDefault="00715280" w:rsidP="00B737B0">
      <w:pPr>
        <w:jc w:val="center"/>
      </w:pPr>
    </w:p>
    <w:p w14:paraId="669281FA" w14:textId="17A7B00D" w:rsidR="00B737B0" w:rsidRDefault="00B737B0" w:rsidP="00B737B0">
      <w:pPr>
        <w:jc w:val="center"/>
      </w:pPr>
      <w:r>
        <w:t xml:space="preserve">AGENDA FOR </w:t>
      </w:r>
      <w:proofErr w:type="spellStart"/>
      <w:r>
        <w:t>McCLAIN</w:t>
      </w:r>
      <w:proofErr w:type="spellEnd"/>
      <w:r>
        <w:t xml:space="preserve"> COUNTY ELECTION BOARD MEETING</w:t>
      </w:r>
    </w:p>
    <w:p w14:paraId="1D913F1F" w14:textId="77777777" w:rsidR="00B737B0" w:rsidRDefault="00B737B0" w:rsidP="00B737B0">
      <w:pPr>
        <w:jc w:val="center"/>
      </w:pPr>
    </w:p>
    <w:p w14:paraId="682F3FEE" w14:textId="77777777" w:rsidR="00B737B0" w:rsidRDefault="00B737B0" w:rsidP="00B737B0">
      <w:pPr>
        <w:jc w:val="center"/>
      </w:pPr>
      <w:r>
        <w:t>February 16, 2018</w:t>
      </w:r>
    </w:p>
    <w:p w14:paraId="77B48C16" w14:textId="77777777" w:rsidR="00B737B0" w:rsidRDefault="00B737B0" w:rsidP="00B737B0">
      <w:pPr>
        <w:jc w:val="center"/>
      </w:pPr>
      <w:r>
        <w:t>Friday Meeting</w:t>
      </w:r>
    </w:p>
    <w:p w14:paraId="646F2725" w14:textId="77777777" w:rsidR="00B737B0" w:rsidRDefault="00B737B0" w:rsidP="00B737B0">
      <w:pPr>
        <w:jc w:val="center"/>
      </w:pPr>
    </w:p>
    <w:p w14:paraId="173D99B9" w14:textId="77777777" w:rsidR="00B737B0" w:rsidRDefault="00B737B0" w:rsidP="00B737B0">
      <w:pPr>
        <w:pStyle w:val="BodyText"/>
      </w:pPr>
      <w:r>
        <w:t>As required by Section 311, Title 25 of the Oklahoma Statutes, notice is hereby given that the McClain County Election Board will hold a regular meeting on February 16, 2018, at 5:00 p.m.</w:t>
      </w:r>
    </w:p>
    <w:p w14:paraId="313F1B89" w14:textId="77777777" w:rsidR="00B737B0" w:rsidRDefault="00B737B0" w:rsidP="00B737B0">
      <w:pPr>
        <w:jc w:val="both"/>
      </w:pPr>
    </w:p>
    <w:p w14:paraId="5D101BA1" w14:textId="77777777" w:rsidR="00B737B0" w:rsidRDefault="00B737B0" w:rsidP="00B737B0">
      <w:pPr>
        <w:jc w:val="both"/>
      </w:pPr>
      <w:r>
        <w:t>The place and address of the meeting will be the office of the County Election Board, Room 101, McClain County Courthouse, 121 North Second Avenue, Purcell, Oklahoma.</w:t>
      </w:r>
    </w:p>
    <w:p w14:paraId="4E00C68E" w14:textId="77777777" w:rsidR="00B737B0" w:rsidRDefault="00B737B0" w:rsidP="00B737B0">
      <w:pPr>
        <w:jc w:val="both"/>
      </w:pPr>
    </w:p>
    <w:p w14:paraId="0ECE11FA" w14:textId="77777777" w:rsidR="00B737B0" w:rsidRDefault="00B737B0" w:rsidP="00B737B0">
      <w:pPr>
        <w:pStyle w:val="Heading1"/>
      </w:pPr>
      <w:r>
        <w:t>AGENDA</w:t>
      </w:r>
    </w:p>
    <w:p w14:paraId="129455E0" w14:textId="77777777" w:rsidR="00B737B0" w:rsidRDefault="00B737B0" w:rsidP="00B737B0">
      <w:pPr>
        <w:jc w:val="center"/>
      </w:pPr>
    </w:p>
    <w:p w14:paraId="5FAF32BD" w14:textId="77777777" w:rsidR="00B737B0" w:rsidRDefault="00B737B0" w:rsidP="00B737B0">
      <w:pPr>
        <w:pStyle w:val="BodyText"/>
      </w:pPr>
      <w:r>
        <w:t>Following is a list of the business to be conducted by the County Election Board at the above-mentioned meeting:</w:t>
      </w:r>
    </w:p>
    <w:p w14:paraId="5F3A579F" w14:textId="77777777" w:rsidR="00B737B0" w:rsidRDefault="00B737B0" w:rsidP="00B737B0">
      <w:pPr>
        <w:jc w:val="both"/>
      </w:pPr>
    </w:p>
    <w:p w14:paraId="5C405C3B" w14:textId="726F06B4" w:rsidR="00B737B0" w:rsidRDefault="00B737B0" w:rsidP="00B737B0">
      <w:pPr>
        <w:numPr>
          <w:ilvl w:val="0"/>
          <w:numId w:val="1"/>
        </w:numPr>
        <w:jc w:val="both"/>
      </w:pPr>
      <w:r>
        <w:t xml:space="preserve">Discuss and approve minutes for the meeting held </w:t>
      </w:r>
      <w:bookmarkStart w:id="0" w:name="_Hlk506190245"/>
      <w:r>
        <w:t>February 1</w:t>
      </w:r>
      <w:r w:rsidR="004E3942">
        <w:t>3,</w:t>
      </w:r>
      <w:r>
        <w:t xml:space="preserve"> 2018</w:t>
      </w:r>
      <w:bookmarkEnd w:id="0"/>
      <w:r>
        <w:t>.</w:t>
      </w:r>
    </w:p>
    <w:p w14:paraId="2C1F2BBC" w14:textId="77777777" w:rsidR="00B737B0" w:rsidRDefault="00B737B0" w:rsidP="00B737B0">
      <w:pPr>
        <w:ind w:left="360"/>
        <w:jc w:val="both"/>
      </w:pPr>
      <w:r>
        <w:t xml:space="preserve"> </w:t>
      </w:r>
    </w:p>
    <w:p w14:paraId="42DD9F24" w14:textId="22E6DE20" w:rsidR="00B737B0" w:rsidRDefault="00B737B0" w:rsidP="00B737B0">
      <w:pPr>
        <w:pStyle w:val="ListParagraph"/>
        <w:numPr>
          <w:ilvl w:val="0"/>
          <w:numId w:val="1"/>
        </w:numPr>
        <w:jc w:val="both"/>
      </w:pPr>
      <w:r>
        <w:t xml:space="preserve">Accept and count verified provisional ballots for the </w:t>
      </w:r>
      <w:r w:rsidR="004E3942">
        <w:t>February 13, 2018,</w:t>
      </w:r>
      <w:r w:rsidR="00F77DFC">
        <w:t xml:space="preserve"> Election.</w:t>
      </w:r>
      <w:bookmarkStart w:id="1" w:name="_GoBack"/>
      <w:bookmarkEnd w:id="1"/>
      <w:r w:rsidR="004E3942">
        <w:t xml:space="preserve"> </w:t>
      </w:r>
    </w:p>
    <w:p w14:paraId="4B2F0BBB" w14:textId="77777777" w:rsidR="00B737B0" w:rsidRDefault="00B737B0" w:rsidP="00B737B0">
      <w:pPr>
        <w:jc w:val="both"/>
      </w:pPr>
    </w:p>
    <w:p w14:paraId="66E1F519" w14:textId="3731EDC4" w:rsidR="00B737B0" w:rsidRDefault="00B737B0" w:rsidP="00B737B0">
      <w:pPr>
        <w:pStyle w:val="ListParagraph"/>
        <w:numPr>
          <w:ilvl w:val="0"/>
          <w:numId w:val="1"/>
        </w:numPr>
        <w:jc w:val="both"/>
      </w:pPr>
      <w:bookmarkStart w:id="2" w:name="_Hlk506371209"/>
      <w:r>
        <w:t>Certify results after 5 p.m.</w:t>
      </w:r>
      <w:r w:rsidR="004E3942">
        <w:t xml:space="preserve"> </w:t>
      </w:r>
      <w:r>
        <w:t xml:space="preserve">for the </w:t>
      </w:r>
      <w:r w:rsidR="004E3942">
        <w:t xml:space="preserve">February 13, 2018, </w:t>
      </w:r>
      <w:r>
        <w:t>Annual School Election</w:t>
      </w:r>
      <w:r w:rsidR="001912C0">
        <w:t xml:space="preserve"> Board of Education returns for the following school districts which </w:t>
      </w:r>
    </w:p>
    <w:p w14:paraId="79B099E1" w14:textId="00DB56BC" w:rsidR="001912C0" w:rsidRDefault="001912C0" w:rsidP="001912C0">
      <w:pPr>
        <w:ind w:left="765"/>
        <w:jc w:val="both"/>
      </w:pPr>
      <w:r>
        <w:t>McClain County is the Parent County Election Board:</w:t>
      </w:r>
    </w:p>
    <w:bookmarkEnd w:id="2"/>
    <w:p w14:paraId="799B269C" w14:textId="3EC8F5F9" w:rsidR="001912C0" w:rsidRDefault="001912C0" w:rsidP="001912C0">
      <w:pPr>
        <w:ind w:left="765"/>
        <w:jc w:val="both"/>
      </w:pPr>
      <w:r>
        <w:t xml:space="preserve"> </w:t>
      </w:r>
    </w:p>
    <w:p w14:paraId="3E91247A" w14:textId="531B52FC" w:rsidR="001912C0" w:rsidRDefault="001912C0" w:rsidP="001912C0">
      <w:pPr>
        <w:ind w:left="765"/>
        <w:jc w:val="both"/>
      </w:pPr>
      <w:r>
        <w:t xml:space="preserve">                              Blanchard Schools        Office # 3</w:t>
      </w:r>
    </w:p>
    <w:p w14:paraId="28244FE6" w14:textId="31CA5770" w:rsidR="001912C0" w:rsidRDefault="001912C0" w:rsidP="001912C0">
      <w:pPr>
        <w:ind w:left="765"/>
        <w:jc w:val="both"/>
      </w:pPr>
      <w:r>
        <w:t xml:space="preserve">                              Dibble Schools              Office # 3                                             </w:t>
      </w:r>
    </w:p>
    <w:p w14:paraId="3A893D4D" w14:textId="3E01961A" w:rsidR="001912C0" w:rsidRDefault="001912C0" w:rsidP="001912C0">
      <w:pPr>
        <w:ind w:left="765"/>
        <w:jc w:val="both"/>
      </w:pPr>
    </w:p>
    <w:p w14:paraId="7CC419FF" w14:textId="21DD05BD" w:rsidR="001912C0" w:rsidRDefault="001912C0" w:rsidP="001912C0">
      <w:pPr>
        <w:pStyle w:val="ListParagraph"/>
        <w:numPr>
          <w:ilvl w:val="0"/>
          <w:numId w:val="1"/>
        </w:numPr>
        <w:jc w:val="both"/>
      </w:pPr>
      <w:r>
        <w:t xml:space="preserve">Certify results after 5 p.m. for the February 13, 2018, Annual School Election Board of Education returns for the following school districts which </w:t>
      </w:r>
    </w:p>
    <w:p w14:paraId="0A265608" w14:textId="7BEE1B04" w:rsidR="001912C0" w:rsidRDefault="001912C0" w:rsidP="001912C0">
      <w:pPr>
        <w:ind w:left="765"/>
        <w:jc w:val="both"/>
      </w:pPr>
      <w:r>
        <w:t xml:space="preserve">McClain County is the </w:t>
      </w:r>
      <w:r>
        <w:t>Affected</w:t>
      </w:r>
      <w:r>
        <w:t xml:space="preserve"> County Election Board:</w:t>
      </w:r>
    </w:p>
    <w:p w14:paraId="788F6D00" w14:textId="31557F47" w:rsidR="001912C0" w:rsidRDefault="001912C0" w:rsidP="001912C0">
      <w:pPr>
        <w:ind w:left="765"/>
        <w:jc w:val="both"/>
      </w:pPr>
    </w:p>
    <w:p w14:paraId="38009E63" w14:textId="3D8316CF" w:rsidR="001912C0" w:rsidRDefault="001912C0" w:rsidP="001912C0">
      <w:pPr>
        <w:ind w:left="765"/>
        <w:jc w:val="both"/>
      </w:pPr>
      <w:r>
        <w:t xml:space="preserve">                               </w:t>
      </w:r>
      <w:r w:rsidR="00F35AC2">
        <w:t>Asher</w:t>
      </w:r>
      <w:r>
        <w:t xml:space="preserve"> Schools                Office # </w:t>
      </w:r>
      <w:r w:rsidR="00F35AC2">
        <w:t>1 (Unexpired Term)</w:t>
      </w:r>
    </w:p>
    <w:p w14:paraId="690EC668" w14:textId="34762BAF" w:rsidR="00F35AC2" w:rsidRDefault="00F35AC2" w:rsidP="001912C0">
      <w:pPr>
        <w:ind w:left="765"/>
        <w:jc w:val="both"/>
      </w:pPr>
      <w:r>
        <w:t xml:space="preserve">                                                                       Office # 3</w:t>
      </w:r>
    </w:p>
    <w:p w14:paraId="2E31B310" w14:textId="2222B905" w:rsidR="00F35AC2" w:rsidRDefault="00F35AC2" w:rsidP="001912C0">
      <w:pPr>
        <w:ind w:left="765"/>
        <w:jc w:val="both"/>
      </w:pPr>
      <w:r>
        <w:t xml:space="preserve">                               Bridge Creek Schools     Office # 3</w:t>
      </w:r>
    </w:p>
    <w:p w14:paraId="54C0A04D" w14:textId="4AB56466" w:rsidR="00F35AC2" w:rsidRDefault="00F35AC2" w:rsidP="001912C0">
      <w:pPr>
        <w:ind w:left="765"/>
        <w:jc w:val="both"/>
      </w:pPr>
      <w:r>
        <w:t xml:space="preserve">                               </w:t>
      </w:r>
    </w:p>
    <w:p w14:paraId="41DBC637" w14:textId="3E5E32A8" w:rsidR="001912C0" w:rsidRDefault="00F35AC2" w:rsidP="000D6D65">
      <w:pPr>
        <w:ind w:left="765"/>
        <w:jc w:val="both"/>
      </w:pPr>
      <w:r>
        <w:t xml:space="preserve">                               </w:t>
      </w:r>
    </w:p>
    <w:p w14:paraId="08F116FF" w14:textId="77777777" w:rsidR="000D6D65" w:rsidRDefault="00F35AC2" w:rsidP="000D6D65">
      <w:pPr>
        <w:pStyle w:val="ListParagraph"/>
        <w:numPr>
          <w:ilvl w:val="0"/>
          <w:numId w:val="1"/>
        </w:numPr>
        <w:jc w:val="both"/>
      </w:pPr>
      <w:r>
        <w:t>Certify results after 5 p.m. the February 13, 2018,</w:t>
      </w:r>
      <w:r>
        <w:t xml:space="preserve"> Special Election </w:t>
      </w:r>
      <w:r>
        <w:t>returns for the following school districts which</w:t>
      </w:r>
      <w:r>
        <w:t xml:space="preserve"> </w:t>
      </w:r>
      <w:r>
        <w:t xml:space="preserve">McClain County is the </w:t>
      </w:r>
      <w:r>
        <w:t>Parent</w:t>
      </w:r>
      <w:r>
        <w:t xml:space="preserve"> County Election Board:</w:t>
      </w:r>
    </w:p>
    <w:p w14:paraId="77365951" w14:textId="77777777" w:rsidR="000D6D65" w:rsidRDefault="000D6D65" w:rsidP="000D6D65">
      <w:pPr>
        <w:pStyle w:val="ListParagraph"/>
        <w:ind w:left="765"/>
        <w:jc w:val="both"/>
      </w:pPr>
    </w:p>
    <w:p w14:paraId="5229E405" w14:textId="43A1415F" w:rsidR="00F35AC2" w:rsidRDefault="000D6D65" w:rsidP="000D6D65">
      <w:pPr>
        <w:pStyle w:val="ListParagraph"/>
        <w:ind w:left="765"/>
        <w:jc w:val="both"/>
      </w:pPr>
      <w:r>
        <w:lastRenderedPageBreak/>
        <w:t xml:space="preserve">                            </w:t>
      </w:r>
      <w:r w:rsidR="00F35AC2">
        <w:t xml:space="preserve">      W</w:t>
      </w:r>
      <w:r>
        <w:t>a</w:t>
      </w:r>
      <w:r w:rsidR="00F35AC2">
        <w:t>yne Schools      Proposition #1</w:t>
      </w:r>
    </w:p>
    <w:p w14:paraId="10B8AB6E" w14:textId="77F2B559" w:rsidR="00F35AC2" w:rsidRDefault="00F35AC2" w:rsidP="00F35AC2">
      <w:pPr>
        <w:pStyle w:val="ListParagraph"/>
        <w:ind w:left="765"/>
        <w:jc w:val="both"/>
      </w:pPr>
      <w:r>
        <w:t xml:space="preserve">                                                                 Proposition #2</w:t>
      </w:r>
    </w:p>
    <w:p w14:paraId="35240733" w14:textId="423510B6" w:rsidR="00F35AC2" w:rsidRDefault="00F35AC2" w:rsidP="00F35AC2">
      <w:pPr>
        <w:pStyle w:val="ListParagraph"/>
        <w:ind w:left="765"/>
        <w:jc w:val="both"/>
      </w:pPr>
    </w:p>
    <w:p w14:paraId="0D74907A" w14:textId="02B982D6" w:rsidR="00F35AC2" w:rsidRDefault="00F35AC2" w:rsidP="00F35AC2">
      <w:pPr>
        <w:pStyle w:val="ListParagraph"/>
        <w:numPr>
          <w:ilvl w:val="0"/>
          <w:numId w:val="1"/>
        </w:numPr>
        <w:jc w:val="both"/>
      </w:pPr>
      <w:r>
        <w:t xml:space="preserve">Certify results after 5 p.m. for the February 13, 2018, </w:t>
      </w:r>
      <w:r>
        <w:t xml:space="preserve">Special Election </w:t>
      </w:r>
      <w:r>
        <w:t>returns for the following school districts which McClain County is the Affected County Election Board:</w:t>
      </w:r>
    </w:p>
    <w:p w14:paraId="48EDC40D" w14:textId="64871397" w:rsidR="00F35AC2" w:rsidRDefault="00F35AC2" w:rsidP="00F35AC2">
      <w:pPr>
        <w:pStyle w:val="ListParagraph"/>
        <w:ind w:left="765"/>
        <w:jc w:val="both"/>
      </w:pPr>
    </w:p>
    <w:p w14:paraId="2D078523" w14:textId="39FD4BF0" w:rsidR="00F35AC2" w:rsidRDefault="00F35AC2" w:rsidP="00F35AC2">
      <w:pPr>
        <w:pStyle w:val="ListParagraph"/>
        <w:ind w:left="765"/>
        <w:jc w:val="both"/>
      </w:pPr>
      <w:r>
        <w:t xml:space="preserve">                                   Alex Schools           Proposition #1</w:t>
      </w:r>
    </w:p>
    <w:p w14:paraId="0AB346CA" w14:textId="4D31FED5" w:rsidR="00F35AC2" w:rsidRDefault="00F35AC2" w:rsidP="00F35AC2">
      <w:pPr>
        <w:pStyle w:val="ListParagraph"/>
        <w:ind w:left="765"/>
        <w:jc w:val="both"/>
      </w:pPr>
      <w:r>
        <w:t xml:space="preserve">                                  Stratford School       Proposition #1</w:t>
      </w:r>
    </w:p>
    <w:p w14:paraId="120A17BC" w14:textId="0943D5F5" w:rsidR="00F35AC2" w:rsidRDefault="00F35AC2" w:rsidP="00F35AC2">
      <w:pPr>
        <w:pStyle w:val="ListParagraph"/>
        <w:ind w:left="765"/>
        <w:jc w:val="both"/>
      </w:pPr>
      <w:r>
        <w:t xml:space="preserve">                                                                   Proposition #2</w:t>
      </w:r>
    </w:p>
    <w:p w14:paraId="0A73BF7F" w14:textId="1586140D" w:rsidR="000D6D65" w:rsidRDefault="000D6D65" w:rsidP="00F35AC2">
      <w:pPr>
        <w:pStyle w:val="ListParagraph"/>
        <w:ind w:left="765"/>
        <w:jc w:val="both"/>
      </w:pPr>
    </w:p>
    <w:p w14:paraId="208D3555" w14:textId="16736452" w:rsidR="000D6D65" w:rsidRDefault="000D6D65" w:rsidP="000D6D65">
      <w:pPr>
        <w:pStyle w:val="ListParagraph"/>
        <w:numPr>
          <w:ilvl w:val="0"/>
          <w:numId w:val="1"/>
        </w:numPr>
        <w:jc w:val="both"/>
      </w:pPr>
      <w:r>
        <w:t xml:space="preserve">Certify after 5 p.m. for the February 13, 2018, </w:t>
      </w:r>
      <w:r>
        <w:t xml:space="preserve">Purcell Municipal Election (Charter City) </w:t>
      </w:r>
      <w:r>
        <w:t xml:space="preserve">returns for which McClain County is </w:t>
      </w:r>
      <w:r>
        <w:t xml:space="preserve">the Parent </w:t>
      </w:r>
      <w:r>
        <w:t>County Election Board:</w:t>
      </w:r>
    </w:p>
    <w:p w14:paraId="63DC5C0D" w14:textId="17C45CC1" w:rsidR="000D6D65" w:rsidRDefault="000D6D65" w:rsidP="000D6D65">
      <w:pPr>
        <w:pStyle w:val="ListParagraph"/>
        <w:ind w:left="765"/>
        <w:jc w:val="both"/>
      </w:pPr>
    </w:p>
    <w:p w14:paraId="0F0B911C" w14:textId="32416F52" w:rsidR="001912C0" w:rsidRDefault="000D6D65" w:rsidP="000D6D65">
      <w:pPr>
        <w:pStyle w:val="ListParagraph"/>
        <w:ind w:left="765"/>
        <w:jc w:val="both"/>
      </w:pPr>
      <w:r>
        <w:t xml:space="preserve">                                     Council Member Division 3</w:t>
      </w:r>
      <w:r w:rsidR="001912C0">
        <w:t xml:space="preserve">                      </w:t>
      </w:r>
    </w:p>
    <w:p w14:paraId="0584BD11" w14:textId="77777777" w:rsidR="00B737B0" w:rsidRDefault="00B737B0" w:rsidP="00B737B0">
      <w:pPr>
        <w:ind w:left="360"/>
        <w:jc w:val="both"/>
      </w:pPr>
    </w:p>
    <w:p w14:paraId="5055E7C0" w14:textId="135EB846" w:rsidR="00B737B0" w:rsidRDefault="000D6D65" w:rsidP="00B737B0">
      <w:pPr>
        <w:ind w:left="360"/>
        <w:jc w:val="both"/>
      </w:pPr>
      <w:r>
        <w:t>8.</w:t>
      </w:r>
      <w:r w:rsidR="00B737B0">
        <w:t xml:space="preserve">   Discuss dates and times for future Election Board meetings.</w:t>
      </w:r>
    </w:p>
    <w:p w14:paraId="0AA8A1E5" w14:textId="77777777" w:rsidR="00B737B0" w:rsidRDefault="00B737B0" w:rsidP="00B737B0">
      <w:pPr>
        <w:ind w:left="360"/>
        <w:jc w:val="both"/>
      </w:pPr>
      <w:r>
        <w:tab/>
      </w:r>
      <w:r>
        <w:tab/>
      </w:r>
      <w:r>
        <w:tab/>
      </w:r>
    </w:p>
    <w:p w14:paraId="02578C50" w14:textId="2669A7FC" w:rsidR="00B737B0" w:rsidRDefault="000D6D65" w:rsidP="00B737B0">
      <w:pPr>
        <w:ind w:left="360"/>
        <w:jc w:val="both"/>
      </w:pPr>
      <w:r>
        <w:t>9.</w:t>
      </w:r>
      <w:r w:rsidR="00B737B0">
        <w:t xml:space="preserve">   Adjourn meeting.</w:t>
      </w:r>
    </w:p>
    <w:p w14:paraId="73AE7C6D" w14:textId="77777777" w:rsidR="00B737B0" w:rsidRDefault="00B737B0" w:rsidP="00B737B0">
      <w:pPr>
        <w:ind w:left="360"/>
        <w:jc w:val="both"/>
      </w:pPr>
    </w:p>
    <w:p w14:paraId="07E8579E" w14:textId="77777777" w:rsidR="00B737B0" w:rsidRDefault="00B737B0" w:rsidP="00B737B0">
      <w:pPr>
        <w:ind w:left="360"/>
        <w:jc w:val="both"/>
      </w:pPr>
      <w:r>
        <w:t>Name of person posting this Notice: Karen Haley</w:t>
      </w:r>
    </w:p>
    <w:p w14:paraId="7775EFBC" w14:textId="77777777" w:rsidR="00B737B0" w:rsidRDefault="00B737B0" w:rsidP="00B737B0">
      <w:pPr>
        <w:ind w:left="360"/>
        <w:jc w:val="both"/>
      </w:pPr>
    </w:p>
    <w:p w14:paraId="027AE700" w14:textId="77777777" w:rsidR="00B737B0" w:rsidRDefault="00B737B0" w:rsidP="00B737B0">
      <w:pPr>
        <w:ind w:left="360"/>
        <w:jc w:val="both"/>
      </w:pPr>
      <w:r>
        <w:t>____________________________Secretary, McClain County Election Board</w:t>
      </w:r>
    </w:p>
    <w:p w14:paraId="3FFCAD76" w14:textId="77777777" w:rsidR="00B737B0" w:rsidRDefault="00B737B0" w:rsidP="00B737B0">
      <w:pPr>
        <w:ind w:left="360"/>
        <w:jc w:val="both"/>
      </w:pPr>
    </w:p>
    <w:p w14:paraId="5B976621" w14:textId="197F6433" w:rsidR="00B737B0" w:rsidRDefault="00B737B0" w:rsidP="00B737B0">
      <w:pPr>
        <w:ind w:left="360"/>
        <w:jc w:val="both"/>
      </w:pPr>
      <w:r>
        <w:t xml:space="preserve">Posted on February </w:t>
      </w:r>
      <w:r w:rsidR="00715280">
        <w:t>13th</w:t>
      </w:r>
      <w:r>
        <w:t>, 2018, at 9:00 a.m. at the following location:</w:t>
      </w:r>
    </w:p>
    <w:p w14:paraId="5A35DDCC" w14:textId="77777777" w:rsidR="00B737B0" w:rsidRDefault="00B737B0" w:rsidP="00B737B0">
      <w:pPr>
        <w:ind w:left="360"/>
        <w:jc w:val="both"/>
      </w:pPr>
    </w:p>
    <w:p w14:paraId="5F8AC4D5" w14:textId="77777777" w:rsidR="00B737B0" w:rsidRDefault="00B737B0" w:rsidP="00B737B0">
      <w:pPr>
        <w:ind w:left="360"/>
        <w:jc w:val="both"/>
      </w:pPr>
      <w:r>
        <w:t xml:space="preserve">                                               County Election Board.</w:t>
      </w:r>
    </w:p>
    <w:p w14:paraId="69AE0488" w14:textId="77777777" w:rsidR="00B737B0" w:rsidRDefault="00B737B0" w:rsidP="00B737B0"/>
    <w:p w14:paraId="30E562DF" w14:textId="77777777" w:rsidR="0008331E" w:rsidRDefault="0008331E"/>
    <w:sectPr w:rsidR="000833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440F3"/>
    <w:multiLevelType w:val="hybridMultilevel"/>
    <w:tmpl w:val="C8842D3A"/>
    <w:lvl w:ilvl="0" w:tplc="36C8109A">
      <w:start w:val="1"/>
      <w:numFmt w:val="decimal"/>
      <w:lvlText w:val="%1."/>
      <w:lvlJc w:val="left"/>
      <w:pPr>
        <w:tabs>
          <w:tab w:val="num" w:pos="765"/>
        </w:tabs>
        <w:ind w:left="765" w:hanging="405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sDQ2tjQ2MzQ2MzdS0lEKTi0uzszPAykwrgUAY8UbTiwAAAA="/>
  </w:docVars>
  <w:rsids>
    <w:rsidRoot w:val="00B737B0"/>
    <w:rsid w:val="0008331E"/>
    <w:rsid w:val="000D6D65"/>
    <w:rsid w:val="001912C0"/>
    <w:rsid w:val="004E3942"/>
    <w:rsid w:val="0062235C"/>
    <w:rsid w:val="00715280"/>
    <w:rsid w:val="007371ED"/>
    <w:rsid w:val="00B737B0"/>
    <w:rsid w:val="00F35AC2"/>
    <w:rsid w:val="00F77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7D827"/>
  <w15:chartTrackingRefBased/>
  <w15:docId w15:val="{AC0F3D03-D7EB-4E3B-AE3C-58C89BA66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37B0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737B0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737B0"/>
    <w:rPr>
      <w:rFonts w:ascii="Arial" w:eastAsia="Times New Roman" w:hAnsi="Arial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B737B0"/>
    <w:pPr>
      <w:jc w:val="both"/>
    </w:pPr>
  </w:style>
  <w:style w:type="character" w:customStyle="1" w:styleId="BodyTextChar">
    <w:name w:val="Body Text Char"/>
    <w:basedOn w:val="DefaultParagraphFont"/>
    <w:link w:val="BodyText"/>
    <w:semiHidden/>
    <w:rsid w:val="00B737B0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737B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52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28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840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Haley</dc:creator>
  <cp:keywords/>
  <dc:description/>
  <cp:lastModifiedBy>Karen Haley</cp:lastModifiedBy>
  <cp:revision>3</cp:revision>
  <cp:lastPrinted>2018-02-14T17:51:00Z</cp:lastPrinted>
  <dcterms:created xsi:type="dcterms:W3CDTF">2018-02-01T20:08:00Z</dcterms:created>
  <dcterms:modified xsi:type="dcterms:W3CDTF">2018-02-14T17:57:00Z</dcterms:modified>
</cp:coreProperties>
</file>